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3D95844B" w:rsidR="00610CD6" w:rsidRDefault="0071294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raconic-dreamer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485F4CB5" w:rsidR="00610CD6" w:rsidRPr="0071294A" w:rsidRDefault="0071294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лина Ахмед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763425FB" w:rsidR="00610CD6" w:rsidRPr="0071294A" w:rsidRDefault="0071294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83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6D7F535" w:rsidR="00610CD6" w:rsidRPr="0071294A" w:rsidRDefault="0071294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Елиз Заид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C9C8DAE" w:rsidR="00610CD6" w:rsidRPr="0071294A" w:rsidRDefault="0071294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74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45E959A" w:rsidR="00610CD6" w:rsidRPr="0071294A" w:rsidRDefault="0071294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алоян Георг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A62EB05" w:rsidR="00610CD6" w:rsidRPr="0071294A" w:rsidRDefault="0071294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3</w:t>
            </w:r>
          </w:p>
        </w:tc>
      </w:tr>
      <w:tr w:rsidR="00610CD6" w14:paraId="4464EEC4" w14:textId="77777777" w:rsidTr="0071294A">
        <w:trPr>
          <w:trHeight w:val="129"/>
        </w:trPr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1AE20EB" w:rsidR="00610CD6" w:rsidRPr="0071294A" w:rsidRDefault="0071294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Йордан Йорда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A3FAE38" w:rsidR="00610CD6" w:rsidRPr="0071294A" w:rsidRDefault="0071294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63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93C8B6A" w:rsidR="00610CD6" w:rsidRPr="0071294A" w:rsidRDefault="0071294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Филис </w:t>
            </w:r>
            <w:r w:rsidR="001B5384">
              <w:rPr>
                <w:rFonts w:ascii="Calibri" w:eastAsia="Calibri" w:hAnsi="Calibri" w:cs="Calibri"/>
                <w:lang w:val="bg-BG"/>
              </w:rPr>
              <w:t>Мехмед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017A4A0" w:rsidR="00610CD6" w:rsidRPr="001B5384" w:rsidRDefault="001B538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8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B5384"/>
    <w:rsid w:val="00610CD6"/>
    <w:rsid w:val="006751DC"/>
    <w:rsid w:val="00712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I</dc:creator>
  <cp:lastModifiedBy>MSI</cp:lastModifiedBy>
  <cp:revision>2</cp:revision>
  <dcterms:created xsi:type="dcterms:W3CDTF">2023-11-29T14:00:00Z</dcterms:created>
  <dcterms:modified xsi:type="dcterms:W3CDTF">2023-11-29T14:00:00Z</dcterms:modified>
</cp:coreProperties>
</file>